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lessio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Rosa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Calcinato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lcinato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9/12/200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337294486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tosa.alessio07@icloud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